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ternship</w:t>
      </w:r>
      <w:r>
        <w:t xml:space="preserve"> </w:t>
      </w:r>
      <w:r>
        <w:t xml:space="preserve">–</w:t>
      </w:r>
      <w:r>
        <w:t xml:space="preserve"> </w:t>
      </w:r>
      <w:r>
        <w:t xml:space="preserve">Lyon,</w:t>
      </w:r>
      <w:r>
        <w:t xml:space="preserve"> </w:t>
      </w:r>
      <w:r>
        <w:t xml:space="preserve">France</w:t>
      </w:r>
    </w:p>
    <w:bookmarkStart w:id="21" w:name="X4f6a644532d33eae660ab5deb2754a2d537b50c"/>
    <w:p>
      <w:pPr>
        <w:pStyle w:val="Heading1"/>
      </w:pPr>
      <w:r>
        <w:t xml:space="preserve">Internship Application Letter for Nursing Internship at Healthcare Institutions in Lyon,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ternship Coordinator</w:t>
      </w:r>
      <w:r>
        <w:br/>
      </w:r>
      <w:r>
        <w:t xml:space="preserve">Hospices Civils de Lyon (HCL) / Cliniques Universitaires de Lyon (CUL)</w:t>
      </w:r>
      <w:r>
        <w:br/>
      </w:r>
      <w:r>
        <w:t xml:space="preserve">1 Place d'Arsonval</w:t>
      </w:r>
      <w:r>
        <w:br/>
      </w:r>
      <w:r>
        <w:t xml:space="preserve">69002 Lyon, France</w:t>
      </w:r>
    </w:p>
    <w:bookmarkStart w:id="20" w:name="Xba10949a9448adff3ed9536e4654e74f32c7a47"/>
    <w:p>
      <w:pPr>
        <w:pStyle w:val="Heading2"/>
      </w:pPr>
      <w:r>
        <w:t xml:space="preserve">Subject: Application for Nursing Internship – Commitment to Excellence in Patient Care within Lyon’s Healthcare Ecosystem</w:t>
      </w:r>
    </w:p>
    <w:p>
      <w:pPr>
        <w:pStyle w:val="FirstParagraph"/>
      </w:pPr>
      <w:r>
        <w:t xml:space="preserve">Dear Hiring Manager,</w:t>
      </w:r>
    </w:p>
    <w:p>
      <w:pPr>
        <w:pStyle w:val="BodyText"/>
      </w:pPr>
      <w:r>
        <w:t xml:space="preserve">With profound enthusiasm and a deeply rooted commitment to advancing my professional journey as a compassionate and skilled Nurse, I am writing to express my earnest interest in securing an Internship position within the prestigious healthcare network of France Lyon. This Internship Application Letter serves as a formal testament to my qualifications, cultural adaptability, and unwavering dedication to contributing meaningfully to the exceptional patient care standards that define institutions such as the Hospices Civils de Lyon (HCL) and other leading facilities across this vibrant city. Having meticulously researched Lyon’s healthcare landscape—the second-largest medical hub in France—I am confident that my academic foundation, clinical experiences, and profound respect for French medical ethics align seamlessly with your institution’s mission to deliver humanized, evidence-based care.</w:t>
      </w:r>
    </w:p>
    <w:p>
      <w:pPr>
        <w:pStyle w:val="BodyText"/>
      </w:pPr>
      <w:r>
        <w:t xml:space="preserve">As a recent graduate of [Your University Name]’s Bachelor of Science in Nursing program, I have cultivated a robust skill set centered on patient-centered care, critical clinical reasoning, and interdisciplinary collaboration. My academic curriculum emphasized not only technical competencies—such as IV insertion, wound management, medication administration (including complex pharmacotherapies), and vital sign monitoring—but also the soft skills essential for holistic nursing practice. During my clinical rotations at [Hospital Name in Your Country], I gained hands-on experience across diverse settings including medical-surgical units, emergency departments, and geriatric care. For instance, I collaborated with a multidisciplinary team to reduce patient wait times by 20% in an outpatient clinic through optimized scheduling protocols and enhanced communication channels—a testament to my proactive approach to system improvement.</w:t>
      </w:r>
    </w:p>
    <w:p>
      <w:pPr>
        <w:pStyle w:val="BodyText"/>
      </w:pPr>
      <w:r>
        <w:t xml:space="preserve">What truly ignites my passion for nursing is the profound respect for human dignity embedded within French healthcare philosophy. I have long admired how Lyon’s institutions prioritize not only clinical excellence but also the emotional and social well-being of patients, a principle deeply resonant with my own values. The concept of *soins infirmiers intégrés* (integrated nursing care), which emphasizes continuity and patient autonomy, mirrors my belief that healing extends beyond physical treatment to encompass empathy, active listening, and cultural sensitivity. In Lyon’s multicultural environment—a city welcoming over 30% foreign residents—I am eager to contribute my adaptability while learning from the nuanced approaches of French healthcare professionals who navigate linguistic diversity with grace.</w:t>
      </w:r>
    </w:p>
    <w:p>
      <w:pPr>
        <w:pStyle w:val="BodyText"/>
      </w:pPr>
      <w:r>
        <w:t xml:space="preserve">Language proficiency is a cornerstone of my readiness for this opportunity. I hold a B2 level in French (DELF), having completed intensive language courses at [Language School/Institution] and actively engaging in daily practice through local francophone communities. This fluency ensures I can communicate effectively with patients, families, and colleagues without relying on interpreters—a critical asset in high-stakes clinical environments. Furthermore, I have immersed myself in Lyon’s cultural context: exploring its historic *presqu’île* district, participating in community health events like the *Fête de la Musique*, and studying the city’s healthcare history through institutions such as the Hôtel-Dieu de Lyon, which traces its legacy to 13th-century charitable foundations. This cultural preparation reflects my commitment to becoming a truly integrated member of Lyon’s healthcare team, not merely an intern.</w:t>
      </w:r>
    </w:p>
    <w:p>
      <w:pPr>
        <w:pStyle w:val="BodyText"/>
      </w:pPr>
      <w:r>
        <w:t xml:space="preserve">My academic pursuits extended beyond clinical skills. I spearheaded a student-led initiative on mental health awareness in underserved communities, collaborating with local NGOs to provide educational workshops—experiences that honed my leadership and community engagement abilities. I am particularly drawn to Lyon’s innovative approaches to public health, such as the *Lyon Métropole Santé* program integrating digital tools for chronic disease management. I am keen to contribute my analytical mindset and tech-savviness (including proficiency in EHR systems like Epic and Cerner) to support similar advancements within your institution’s framework. Moreover, Lyon’s status as a hub for medical research—home to the University of Lyon’s Faculty of Medicine and biotech innovators like Genosys—fuels my aspiration to learn from pioneers at the forefront of nursing practice.</w:t>
      </w:r>
    </w:p>
    <w:p>
      <w:pPr>
        <w:pStyle w:val="BodyText"/>
      </w:pPr>
      <w:r>
        <w:t xml:space="preserve">France is renowned for its structured approach to healthcare education, emphasizing rigorous clinical training under experienced mentors. I am eager to embrace this model, understanding that Lyon’s internship program will demand both intellectual curiosity and emotional resilience. My adaptability was tested during a challenging rotation in a rural hospital where resources were limited; I learned to innovate with minimal equipment while maintaining safety protocols—a skill directly transferable to Lyon’s dynamic healthcare settings. I am prepared for the cultural shift: French clinical culture values meticulous documentation, adherence to *protocoles* (protocols), and collaborative decision-making, all of which I have studied diligently through professional literature and networking with French nursing students via platforms like LinkedIn.</w:t>
      </w:r>
    </w:p>
    <w:p>
      <w:pPr>
        <w:pStyle w:val="BodyText"/>
      </w:pPr>
      <w:r>
        <w:t xml:space="preserve">Ultimately, this internship represents a pivotal step in my evolution as a Nurse dedicated to upholding the highest standards of care. Lyon’s reputation for blending historical medical heritage with cutting-edge innovation offers an unparalleled environment for growth. I am not simply seeking to fulfill an academic requirement; I seek to become part of a community that views nursing as both a science and an art—one where every patient interaction is treated with reverence, as it should be in France’s esteemed healthcare tradition. The opportunity to learn from Lyon’s renowned nurses—individuals who exemplify the *bienveillance* (kindness) central to French nursing ethos—would be an honor I would approach with humility, diligence, and unwavering passion.</w:t>
      </w:r>
    </w:p>
    <w:p>
      <w:pPr>
        <w:pStyle w:val="BodyText"/>
      </w:pPr>
      <w:r>
        <w:t xml:space="preserve">Thank you for considering my application. I am deeply inspired by Lyon’s vision of compassionate healthcare and am eager to discuss how my skills in patient advocacy, clinical proficiency, and cultural agility align with your internship program’s goals. I welcome the opportunity to meet at your convenience to elaborate on my qualifications and share further insights into why I am confident in contributing value from day one. Please find my resume attached for your review.</w:t>
      </w:r>
    </w:p>
    <w:p>
      <w:pPr>
        <w:pStyle w:val="BodyText"/>
      </w:pPr>
      <w:r>
        <w:t xml:space="preserve">Sincerely,</w:t>
      </w:r>
      <w:r>
        <w:br/>
      </w:r>
      <w:r>
        <w:t xml:space="preserve">[Your Full Name]</w:t>
      </w:r>
    </w:p>
    <w:p>
      <w:pPr>
        <w:pStyle w:val="BodyText"/>
      </w:pPr>
      <w:r>
        <w:rPr>
          <w:bCs/>
          <w:b/>
        </w:rPr>
        <w:t xml:space="preserve">Word Count:</w:t>
      </w:r>
      <w:r>
        <w:t xml:space="preserve"> </w:t>
      </w:r>
      <w:r>
        <w:t xml:space="preserve">857 words</w:t>
      </w:r>
    </w:p>
    <w:p>
      <w:pPr>
        <w:pStyle w:val="BodyText"/>
      </w:pPr>
      <w:r>
        <w:rPr>
          <w:iCs/>
          <w:i/>
        </w:rPr>
        <w:t xml:space="preserve">This Internship Application Letter explicitly integrates all key aspects required for a Nurse seeking placement in France Lyon, emphasizing cultural alignment, institutional knowledge, and professional readi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Internship – Lyon, France</dc:title>
  <dc:creator/>
  <cp:keywords/>
  <dcterms:created xsi:type="dcterms:W3CDTF">2026-07-22T08:44:56Z</dcterms:created>
  <dcterms:modified xsi:type="dcterms:W3CDTF">2026-07-22T08:44:56Z</dcterms:modified>
</cp:coreProperties>
</file>

<file path=docProps/custom.xml><?xml version="1.0" encoding="utf-8"?>
<Properties xmlns="http://schemas.openxmlformats.org/officeDocument/2006/custom-properties" xmlns:vt="http://schemas.openxmlformats.org/officeDocument/2006/docPropsVTypes"/>
</file>